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Bangkok,</w:t>
      </w:r>
      <w:r>
        <w:t xml:space="preserve"> </w:t>
      </w:r>
      <w:r>
        <w:t xml:space="preserve">Thailand</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ngkok 10110</w:t>
      </w:r>
      <w:r>
        <w:br/>
      </w:r>
      <w:r>
        <w:t xml:space="preserve">Thailand</w:t>
      </w:r>
    </w:p>
    <w:bookmarkStart w:id="20" w:name="X9ed13507965a3cb8f20881afd61a03eca29c097"/>
    <w:p>
      <w:pPr>
        <w:pStyle w:val="Heading2"/>
      </w:pPr>
      <w:r>
        <w:t xml:space="preserve">Subject: Application for Plumbing Internship Position - Committed to Excellence in Thailand Bangkok's Infrastructure Development</w:t>
      </w:r>
    </w:p>
    <w:p>
      <w:pPr>
        <w:pStyle w:val="FirstParagraph"/>
      </w:pPr>
      <w:r>
        <w:t xml:space="preserve">Dear Hiring Manager,</w:t>
      </w:r>
    </w:p>
    <w:p>
      <w:pPr>
        <w:pStyle w:val="BodyText"/>
      </w:pPr>
      <w:r>
        <w:t xml:space="preserve">I am writing with profound enthusiasm to express my sincere interest in the Plumbing Internship position at [Company Name] as advertised on [Platform where advertisement was found, e.g., LinkedIn, company website]. As a dedicated and eager aspiring plumber with a deep appreciation for Thailand’s unique urban infrastructure challenges, particularly within the dynamic metropolis of Bangkok, I am confident that my technical aptitude, cultural adaptability, and unwavering commitment to excellence align perfectly with your organization's mission to provide reliable plumbing solutions across the region.</w:t>
      </w:r>
    </w:p>
    <w:p>
      <w:pPr>
        <w:pStyle w:val="BodyText"/>
      </w:pPr>
      <w:r>
        <w:t xml:space="preserve">Having recently completed my vocational training in Industrial Plumbing at [Your Institution Name] in [Your Country/City], I have developed a strong foundation in essential plumbing principles, including water supply systems, drainage network design, pipe installation techniques (utilizing PVC, copper, and PEX materials common in Southeast Asia), and compliance with international safety standards. However, it is my specific desire to gain hands-on experience within the vibrant context of Thailand Bangkok that drives this application. I recognize that Bangkok’s rapid urbanization – characterized by high-rise condominiums in areas like Sukhumvit and Rama 9, dense residential neighborhoods (Baan), and critical infrastructure projects – presents both unique challenges and unparalleled learning opportunities for any plumbing professional. The city’s monsoon seasons, aging water infrastructure in historical districts like Old Bangkok, and the constant demand for sustainable water management systems make it an ideal environment to develop specialized expertise.</w:t>
      </w:r>
    </w:p>
    <w:p>
      <w:pPr>
        <w:pStyle w:val="BodyText"/>
      </w:pPr>
      <w:r>
        <w:t xml:space="preserve">My academic training included comprehensive modules on Thai building codes (as interpreted by the Department of Land and House Property), flood-resistant drainage system design – crucial for Bangkok’s rainy season – and the practical application of materials readily available in Thailand’s construction market. I have also proactively studied basic conversational Thai phrases relevant to workplace communication, recognizing that effective collaboration with local technicians and clients is paramount. In Thailand Bangkok, respect for hierarchy and clear communication within the team are deeply valued cultural aspects I am eager to honor while contributing positively to your operations.</w:t>
      </w:r>
    </w:p>
    <w:p>
      <w:pPr>
        <w:pStyle w:val="BodyText"/>
      </w:pPr>
      <w:r>
        <w:t xml:space="preserve">I understand that a formal "Internship" in the Thai context for plumbing often operates as a structured practical training period under experienced Master Plumbers, rather than an academic credit-bearing program. I am fully prepared to embrace this model with humility and diligence. My goal is not merely to observe but to actively participate – from assisting in pipe layout calculations for new residential developments in Sathon district, supporting maintenance crews during monsoon preparation, and learning the precise techniques used for repairing water mains under busy Bangkok streets (like those along Rama I Road), to understanding the intricate process of connecting household plumbing systems in both modern apartments and traditional Thai houses.</w:t>
      </w:r>
    </w:p>
    <w:p>
      <w:pPr>
        <w:pStyle w:val="BodyText"/>
      </w:pPr>
      <w:r>
        <w:t xml:space="preserve">What particularly excites me about [Company Name] is your reputation for exceptional service delivery on high-profile projects across Thailand Bangkok, including major hotels, international schools (such as those in Pathum Thani), and commercial complexes. Your commitment to quality workmanship, adherence to strict safety protocols (like mandatory PPE usage – a standard I rigorously follow), and community engagement resonates deeply with my own professional values. I am particularly drawn to your recent project on [Mention a specific project type if known, e.g., "sustainable water recycling systems for the Bangkok Riverside development"], as it directly aligns with my passion for innovative plumbing solutions tailored to Thailand's environmental needs.</w:t>
      </w:r>
    </w:p>
    <w:p>
      <w:pPr>
        <w:pStyle w:val="BodyText"/>
      </w:pPr>
      <w:r>
        <w:t xml:space="preserve">During my training, I consistently demonstrated exceptional attention to detail and a strong mechanical aptitude. I successfully completed a 150-hour practical module installing complete bathroom suites and water heaters, meticulously ensuring leak-proof joints and proper venting – skills directly transferable to the complex plumbing environments found in Bangkok homes and offices. I am proficient with essential tools like pipe wrenches, tubing cutters, drain augers (for tackling Bangkok's notorious clogged drains), soldering equipment (using lead-free alloys as per international standards), and modern diagnostic tools such as camera inspection systems for pipeline assessments. I am a quick learner who takes initiative in troubleshooting common issues like low water pressure in multi-story buildings – a frequent challenge in the city's dense housing areas.</w:t>
      </w:r>
    </w:p>
    <w:p>
      <w:pPr>
        <w:pStyle w:val="BodyText"/>
      </w:pPr>
      <w:r>
        <w:t xml:space="preserve">I am fully aware that success in plumbing within Thailand Bangkok requires more than technical skill; it demands resilience, cultural sensitivity, and respect for the local work ethic. I have researched Thai workplace norms extensively, understanding that punctuality (being on-site early), maintaining a clean workspace (a significant value in Thai professional culture), and showing deference to senior technicians are fundamental to building trust within a team. I am prepared to learn from your Master Plumbers with humility, absorbing not just technical knowledge but also the invaluable practical wisdom specific to Bangkok's unique plumbing landscape – such as navigating the intricate sewer systems beneath ancient temples or adapting techniques for high-humidity environments.</w:t>
      </w:r>
    </w:p>
    <w:p>
      <w:pPr>
        <w:pStyle w:val="BodyText"/>
      </w:pPr>
      <w:r>
        <w:t xml:space="preserve">My application for this Plumbing Internship is driven by a genuine passion for contributing to Thailand's essential infrastructure. I am not merely seeking an opportunity to work; I am committed to learning the craft deeply and respectfully within the context of Bangkok’s bustling urban ecosystem. I believe my strong foundational skills, proactive attitude, eagerness to learn Thai technical terminology, and dedication to upholding the highest standards of safety and service make me a promising candidate ready to contribute meaningfully from day one.</w:t>
      </w:r>
    </w:p>
    <w:p>
      <w:pPr>
        <w:pStyle w:val="BodyText"/>
      </w:pPr>
      <w:r>
        <w:t xml:space="preserve">I am incredibly excited about the possibility of bringing my energy and commitment to your team in Bangkok. I have attached my resume for your detailed review, which further outlines my qualifications, training hours, and relevant coursework. Thank you for considering this Internship Application Letter. I welcome the opportunity to discuss how my skills and enthusiasm can benefit [Company Name]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Bangkok, Thailand</dc:title>
  <dc:creator/>
  <dc:language>en</dc:language>
  <cp:keywords/>
  <dcterms:created xsi:type="dcterms:W3CDTF">2026-07-21T15:16:56Z</dcterms:created>
  <dcterms:modified xsi:type="dcterms:W3CDTF">2026-07-21T15:16:56Z</dcterms:modified>
</cp:coreProperties>
</file>

<file path=docProps/custom.xml><?xml version="1.0" encoding="utf-8"?>
<Properties xmlns="http://schemas.openxmlformats.org/officeDocument/2006/custom-properties" xmlns:vt="http://schemas.openxmlformats.org/officeDocument/2006/docPropsVTypes"/>
</file>